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AFA9C" w14:textId="37E06DE3" w:rsidR="006C3223" w:rsidRDefault="000E1328">
      <w:r>
        <w:rPr>
          <w:noProof/>
        </w:rPr>
        <w:drawing>
          <wp:inline distT="0" distB="0" distL="0" distR="0" wp14:anchorId="543D1759" wp14:editId="577B03F1">
            <wp:extent cx="5731510" cy="3223895"/>
            <wp:effectExtent l="0" t="0" r="2540" b="0"/>
            <wp:docPr id="1" name="Picture 1" descr="Rick Astley - Never Gonna Give You Up (Video)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ck Astley - Never Gonna Give You Up (Video) - YouTub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3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DA0MjAwNrYwNjZR0lEKTi0uzszPAykwrAUAmbiC5iwAAAA="/>
  </w:docVars>
  <w:rsids>
    <w:rsidRoot w:val="005C232D"/>
    <w:rsid w:val="000E1328"/>
    <w:rsid w:val="001C60D0"/>
    <w:rsid w:val="005C232D"/>
    <w:rsid w:val="00641D70"/>
    <w:rsid w:val="00DA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3478"/>
  <w15:chartTrackingRefBased/>
  <w15:docId w15:val="{069447CD-8A63-4BAF-AA41-BFEAD3494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Stirling</dc:creator>
  <cp:keywords/>
  <dc:description/>
  <cp:lastModifiedBy>Jack Stirling</cp:lastModifiedBy>
  <cp:revision>3</cp:revision>
  <dcterms:created xsi:type="dcterms:W3CDTF">2020-11-25T22:08:00Z</dcterms:created>
  <dcterms:modified xsi:type="dcterms:W3CDTF">2020-12-17T17:35:00Z</dcterms:modified>
</cp:coreProperties>
</file>